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CFC8A" w14:textId="41CA2641" w:rsidR="005D672D" w:rsidRDefault="005D672D" w:rsidP="005D672D">
      <w:pPr>
        <w:pStyle w:val="Titel"/>
      </w:pPr>
      <w:r>
        <w:t>Functioneel ontwerp</w:t>
      </w:r>
    </w:p>
    <w:p w14:paraId="032A58A5" w14:textId="0C4EDF54" w:rsidR="005D672D" w:rsidRDefault="005D672D" w:rsidP="005D672D">
      <w:pPr>
        <w:pStyle w:val="Ondertitel"/>
      </w:pPr>
      <w:r>
        <w:t>Eindopdracht software development</w:t>
      </w:r>
    </w:p>
    <w:p w14:paraId="48DA4CFE" w14:textId="5AA930B9" w:rsidR="005D672D" w:rsidRDefault="005D672D" w:rsidP="005D672D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30978269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6C1FDA" w14:textId="3B420830" w:rsidR="005D672D" w:rsidRDefault="005D672D">
          <w:pPr>
            <w:pStyle w:val="Kopvaninhoudsopgave"/>
          </w:pPr>
          <w:r>
            <w:t>Inhoud</w:t>
          </w:r>
        </w:p>
        <w:p w14:paraId="3019BD33" w14:textId="2099BB25" w:rsidR="005D672D" w:rsidRDefault="005D672D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2298326" w:history="1">
            <w:r w:rsidRPr="00D311C5">
              <w:rPr>
                <w:rStyle w:val="Hyperlink"/>
                <w:noProof/>
              </w:rPr>
              <w:t>Inlei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98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C203F" w14:textId="3B58826B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27" w:history="1">
            <w:r w:rsidR="005D672D" w:rsidRPr="00D311C5">
              <w:rPr>
                <w:rStyle w:val="Hyperlink"/>
                <w:noProof/>
              </w:rPr>
              <w:t>Use case diagram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27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42EDFF1B" w14:textId="41E315B3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28" w:history="1">
            <w:r w:rsidR="005D672D" w:rsidRPr="00D311C5">
              <w:rPr>
                <w:rStyle w:val="Hyperlink"/>
                <w:noProof/>
              </w:rPr>
              <w:t>User stories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28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3F609011" w14:textId="6DDAB215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29" w:history="1">
            <w:r w:rsidR="005D672D" w:rsidRPr="00D311C5">
              <w:rPr>
                <w:rStyle w:val="Hyperlink"/>
                <w:noProof/>
              </w:rPr>
              <w:t>MoSCoW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29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7683AD2C" w14:textId="0C0C9576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30" w:history="1">
            <w:r w:rsidR="005D672D" w:rsidRPr="00D311C5">
              <w:rPr>
                <w:rStyle w:val="Hyperlink"/>
                <w:noProof/>
              </w:rPr>
              <w:t>Activity diagram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0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34975863" w14:textId="651466B4" w:rsidR="005D672D" w:rsidRDefault="002773F8">
          <w:pPr>
            <w:pStyle w:val="Inhopg2"/>
            <w:tabs>
              <w:tab w:val="right" w:leader="dot" w:pos="9062"/>
            </w:tabs>
            <w:rPr>
              <w:noProof/>
            </w:rPr>
          </w:pPr>
          <w:hyperlink w:anchor="_Toc102298331" w:history="1">
            <w:r w:rsidR="005D672D" w:rsidRPr="00D311C5">
              <w:rPr>
                <w:rStyle w:val="Hyperlink"/>
                <w:noProof/>
              </w:rPr>
              <w:t>Happy flow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1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2D269AEB" w14:textId="6449B382" w:rsidR="005D672D" w:rsidRDefault="002773F8">
          <w:pPr>
            <w:pStyle w:val="Inhopg2"/>
            <w:tabs>
              <w:tab w:val="right" w:leader="dot" w:pos="9062"/>
            </w:tabs>
            <w:rPr>
              <w:noProof/>
            </w:rPr>
          </w:pPr>
          <w:hyperlink w:anchor="_Toc102298332" w:history="1">
            <w:r w:rsidR="005D672D" w:rsidRPr="00D311C5">
              <w:rPr>
                <w:rStyle w:val="Hyperlink"/>
                <w:noProof/>
              </w:rPr>
              <w:t>Worst case scenario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2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3D11F1C1" w14:textId="5BE276F2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33" w:history="1">
            <w:r w:rsidR="005D672D" w:rsidRPr="00D311C5">
              <w:rPr>
                <w:rStyle w:val="Hyperlink"/>
                <w:noProof/>
              </w:rPr>
              <w:t>Domein model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3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1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74743E6B" w14:textId="4252F041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34" w:history="1">
            <w:r w:rsidR="005D672D" w:rsidRPr="00D311C5">
              <w:rPr>
                <w:rStyle w:val="Hyperlink"/>
                <w:noProof/>
              </w:rPr>
              <w:t>Front end wireframes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4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2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2A8B8FC0" w14:textId="189989C2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35" w:history="1">
            <w:r w:rsidR="005D672D" w:rsidRPr="00D311C5">
              <w:rPr>
                <w:rStyle w:val="Hyperlink"/>
                <w:noProof/>
              </w:rPr>
              <w:t>Bijlagen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5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2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47167C69" w14:textId="57D8A855" w:rsidR="005D672D" w:rsidRDefault="002773F8">
          <w:pPr>
            <w:pStyle w:val="Inhopg1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102298336" w:history="1">
            <w:r w:rsidR="005D672D" w:rsidRPr="00D311C5">
              <w:rPr>
                <w:rStyle w:val="Hyperlink"/>
                <w:noProof/>
              </w:rPr>
              <w:t>Geciteerde werken</w:t>
            </w:r>
            <w:r w:rsidR="005D672D">
              <w:rPr>
                <w:noProof/>
                <w:webHidden/>
              </w:rPr>
              <w:tab/>
            </w:r>
            <w:r w:rsidR="005D672D">
              <w:rPr>
                <w:noProof/>
                <w:webHidden/>
              </w:rPr>
              <w:fldChar w:fldCharType="begin"/>
            </w:r>
            <w:r w:rsidR="005D672D">
              <w:rPr>
                <w:noProof/>
                <w:webHidden/>
              </w:rPr>
              <w:instrText xml:space="preserve"> PAGEREF _Toc102298336 \h </w:instrText>
            </w:r>
            <w:r w:rsidR="005D672D">
              <w:rPr>
                <w:noProof/>
                <w:webHidden/>
              </w:rPr>
            </w:r>
            <w:r w:rsidR="005D672D">
              <w:rPr>
                <w:noProof/>
                <w:webHidden/>
              </w:rPr>
              <w:fldChar w:fldCharType="separate"/>
            </w:r>
            <w:r w:rsidR="005D672D">
              <w:rPr>
                <w:noProof/>
                <w:webHidden/>
              </w:rPr>
              <w:t>2</w:t>
            </w:r>
            <w:r w:rsidR="005D672D">
              <w:rPr>
                <w:noProof/>
                <w:webHidden/>
              </w:rPr>
              <w:fldChar w:fldCharType="end"/>
            </w:r>
          </w:hyperlink>
        </w:p>
        <w:p w14:paraId="27BF224B" w14:textId="44AFA2CF" w:rsidR="005D672D" w:rsidRDefault="005D672D" w:rsidP="005D672D">
          <w:r>
            <w:rPr>
              <w:b/>
              <w:bCs/>
            </w:rPr>
            <w:fldChar w:fldCharType="end"/>
          </w:r>
        </w:p>
      </w:sdtContent>
    </w:sdt>
    <w:p w14:paraId="32B449B4" w14:textId="77777777" w:rsidR="005D672D" w:rsidRDefault="005D672D" w:rsidP="005D672D"/>
    <w:p w14:paraId="1B94864E" w14:textId="4C78DEA0" w:rsidR="005D672D" w:rsidRDefault="005D672D" w:rsidP="005D672D">
      <w:pPr>
        <w:pStyle w:val="Kop1"/>
      </w:pPr>
      <w:bookmarkStart w:id="0" w:name="_Toc102298326"/>
      <w:r>
        <w:t>Inleiding</w:t>
      </w:r>
      <w:bookmarkEnd w:id="0"/>
    </w:p>
    <w:p w14:paraId="540189FF" w14:textId="441543B0" w:rsidR="005D672D" w:rsidRDefault="005D672D" w:rsidP="005D672D"/>
    <w:p w14:paraId="7ED297BE" w14:textId="245D9AF8" w:rsidR="005D672D" w:rsidRDefault="005D672D" w:rsidP="005D672D">
      <w:pPr>
        <w:pStyle w:val="Kop1"/>
      </w:pPr>
      <w:bookmarkStart w:id="1" w:name="_Toc102298327"/>
      <w:proofErr w:type="spellStart"/>
      <w:r>
        <w:lastRenderedPageBreak/>
        <w:t>Use</w:t>
      </w:r>
      <w:proofErr w:type="spellEnd"/>
      <w:r>
        <w:t xml:space="preserve"> case diagram</w:t>
      </w:r>
      <w:bookmarkEnd w:id="1"/>
    </w:p>
    <w:p w14:paraId="59350FD3" w14:textId="360EF137" w:rsidR="001A7F00" w:rsidRPr="001A7F00" w:rsidRDefault="001A7F00" w:rsidP="001A7F00">
      <w:r>
        <w:rPr>
          <w:noProof/>
        </w:rPr>
        <w:drawing>
          <wp:anchor distT="0" distB="0" distL="114300" distR="114300" simplePos="0" relativeHeight="251658240" behindDoc="0" locked="0" layoutInCell="1" allowOverlap="1" wp14:anchorId="3F2766EB" wp14:editId="76488BA4">
            <wp:simplePos x="0" y="0"/>
            <wp:positionH relativeFrom="margin">
              <wp:align>center</wp:align>
            </wp:positionH>
            <wp:positionV relativeFrom="paragraph">
              <wp:posOffset>353572</wp:posOffset>
            </wp:positionV>
            <wp:extent cx="6475095" cy="5219700"/>
            <wp:effectExtent l="0" t="0" r="1905" b="0"/>
            <wp:wrapTopAndBottom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095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438886" w14:textId="0BE9803A" w:rsidR="005D672D" w:rsidRDefault="005D672D" w:rsidP="005D672D"/>
    <w:p w14:paraId="2CD004A5" w14:textId="77777777" w:rsidR="001A7F00" w:rsidRDefault="001A7F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2" w:name="_Toc102298328"/>
      <w:r>
        <w:br w:type="page"/>
      </w:r>
    </w:p>
    <w:p w14:paraId="48A59756" w14:textId="6C291F11" w:rsidR="005D672D" w:rsidRDefault="005D672D" w:rsidP="005D672D">
      <w:pPr>
        <w:pStyle w:val="Kop1"/>
      </w:pPr>
      <w:r>
        <w:lastRenderedPageBreak/>
        <w:t xml:space="preserve">User </w:t>
      </w:r>
      <w:proofErr w:type="spellStart"/>
      <w:r>
        <w:t>stories</w:t>
      </w:r>
      <w:bookmarkEnd w:id="2"/>
      <w:proofErr w:type="spellEnd"/>
    </w:p>
    <w:p w14:paraId="0099BF0C" w14:textId="25E56CBC" w:rsidR="00F40FFB" w:rsidRPr="00F40FFB" w:rsidRDefault="00F40FFB" w:rsidP="00F40FFB">
      <w:pPr>
        <w:pStyle w:val="Kop2"/>
      </w:pPr>
      <w:r>
        <w:t xml:space="preserve">Gebruikers </w:t>
      </w:r>
      <w:proofErr w:type="spellStart"/>
      <w:r>
        <w:t>stories</w:t>
      </w:r>
      <w:proofErr w:type="spellEnd"/>
    </w:p>
    <w:p w14:paraId="5BCC1668" w14:textId="3B536189" w:rsidR="005D672D" w:rsidRPr="00F40FFB" w:rsidRDefault="00F40FFB" w:rsidP="005D672D">
      <w:r w:rsidRPr="00F40FFB">
        <w:rPr>
          <w:b/>
          <w:bCs/>
        </w:rPr>
        <w:t>Story:</w:t>
      </w:r>
      <w:r>
        <w:rPr>
          <w:b/>
          <w:bCs/>
        </w:rPr>
        <w:t xml:space="preserve"> </w:t>
      </w:r>
      <w:r>
        <w:t xml:space="preserve">Ik wil als gebruiker veilig kunnen inloggen </w:t>
      </w:r>
    </w:p>
    <w:p w14:paraId="586B3740" w14:textId="263C3E4E" w:rsidR="00F40FFB" w:rsidRPr="00F40FFB" w:rsidRDefault="00F40FFB" w:rsidP="005D672D">
      <w:r w:rsidRPr="00F40FFB">
        <w:rPr>
          <w:b/>
          <w:bCs/>
        </w:rPr>
        <w:t>Acceptatiecriteria:</w:t>
      </w:r>
      <w:r>
        <w:rPr>
          <w:b/>
          <w:bCs/>
        </w:rPr>
        <w:t xml:space="preserve"> </w:t>
      </w:r>
      <w:r>
        <w:t xml:space="preserve">Ik wil met mijn email en een </w:t>
      </w:r>
      <w:proofErr w:type="spellStart"/>
      <w:r>
        <w:t>geëncrypt</w:t>
      </w:r>
      <w:proofErr w:type="spellEnd"/>
      <w:r>
        <w:t xml:space="preserve"> wachtwoord kunnen inloggen in de applicatie</w:t>
      </w:r>
    </w:p>
    <w:p w14:paraId="45988BF0" w14:textId="1B0126C1" w:rsidR="00F40FFB" w:rsidRDefault="00F40FFB" w:rsidP="005D672D">
      <w:pPr>
        <w:rPr>
          <w:b/>
          <w:bCs/>
        </w:rPr>
      </w:pPr>
    </w:p>
    <w:p w14:paraId="16387B27" w14:textId="739D266D" w:rsidR="00F40FFB" w:rsidRDefault="00F40FFB" w:rsidP="005D672D">
      <w:r>
        <w:rPr>
          <w:b/>
          <w:bCs/>
        </w:rPr>
        <w:t xml:space="preserve">Story: </w:t>
      </w:r>
      <w:r>
        <w:t xml:space="preserve">Ik wil als gebruiker een school kunnen registreren </w:t>
      </w:r>
    </w:p>
    <w:p w14:paraId="6BD2F11C" w14:textId="5D888ABA" w:rsidR="00F40FFB" w:rsidRPr="00F40FFB" w:rsidRDefault="00F40FFB" w:rsidP="005D672D">
      <w:r>
        <w:rPr>
          <w:b/>
          <w:bCs/>
        </w:rPr>
        <w:t xml:space="preserve">Acceptatiecriteria: </w:t>
      </w:r>
      <w:r>
        <w:t xml:space="preserve">Ik wil dat alle gebruikers een school met schoolnaam en school mail </w:t>
      </w:r>
      <w:r w:rsidR="00A510E8">
        <w:t>kunnen registreren, en vervolgens op de schoolmail de inloggegevens ontvangen voor één gebruiker</w:t>
      </w:r>
      <w:r>
        <w:t xml:space="preserve"> </w:t>
      </w:r>
    </w:p>
    <w:p w14:paraId="547EAEB5" w14:textId="0974FF99" w:rsidR="00F40FFB" w:rsidRDefault="00F40FFB" w:rsidP="005D672D">
      <w:pPr>
        <w:rPr>
          <w:b/>
          <w:bCs/>
        </w:rPr>
      </w:pPr>
    </w:p>
    <w:p w14:paraId="746A86C1" w14:textId="58E9F408" w:rsidR="006B3BFF" w:rsidRDefault="006B3BFF" w:rsidP="005D672D">
      <w:r>
        <w:rPr>
          <w:b/>
          <w:bCs/>
        </w:rPr>
        <w:t xml:space="preserve">Story: </w:t>
      </w:r>
      <w:r>
        <w:t>ik wil als gebruiker mijn persoonlijke gegevens kunnen inzien</w:t>
      </w:r>
    </w:p>
    <w:p w14:paraId="2243CD85" w14:textId="42D2AC82" w:rsidR="00E1340B" w:rsidRPr="00E1340B" w:rsidRDefault="00E1340B" w:rsidP="005D672D">
      <w:r>
        <w:rPr>
          <w:b/>
          <w:bCs/>
        </w:rPr>
        <w:t xml:space="preserve">Acceptatiecriteria: </w:t>
      </w:r>
      <w:r>
        <w:t>Ik wil dat alle gebruikers gegevens kunnen opvragen zoals: naam, email, geboortedatum, leeftijd, de school en opdrachten</w:t>
      </w:r>
    </w:p>
    <w:p w14:paraId="6E211E39" w14:textId="77777777" w:rsidR="006B3BFF" w:rsidRPr="006B3BFF" w:rsidRDefault="006B3BFF" w:rsidP="005D672D"/>
    <w:p w14:paraId="34D1DB98" w14:textId="636866C9" w:rsidR="00F40FFB" w:rsidRDefault="00F40FFB" w:rsidP="00F40FFB">
      <w:pPr>
        <w:pStyle w:val="Kop2"/>
      </w:pPr>
      <w:r>
        <w:t xml:space="preserve">Student </w:t>
      </w:r>
      <w:proofErr w:type="spellStart"/>
      <w:r>
        <w:t>stories</w:t>
      </w:r>
      <w:proofErr w:type="spellEnd"/>
    </w:p>
    <w:p w14:paraId="373C2A73" w14:textId="4E8723A8" w:rsidR="00F40FFB" w:rsidRDefault="006B3BFF" w:rsidP="00F40FFB">
      <w:r>
        <w:rPr>
          <w:b/>
          <w:bCs/>
        </w:rPr>
        <w:t xml:space="preserve">Story: </w:t>
      </w:r>
      <w:r>
        <w:t>ik wil als student kunnen zien welke opdrachten ik heb</w:t>
      </w:r>
    </w:p>
    <w:p w14:paraId="4A5F7FE2" w14:textId="31E13245" w:rsidR="006B3BFF" w:rsidRPr="00FA288B" w:rsidRDefault="00FA288B" w:rsidP="00F40FFB">
      <w:r>
        <w:rPr>
          <w:b/>
          <w:bCs/>
        </w:rPr>
        <w:t xml:space="preserve">Acceptatiecriteria: </w:t>
      </w:r>
      <w:r>
        <w:t>ik wil dat alle studenten een lijst krijgen met opdrachten die hij/zij moet uitvoeren</w:t>
      </w:r>
    </w:p>
    <w:p w14:paraId="7971CB87" w14:textId="77777777" w:rsidR="00FA288B" w:rsidRPr="00FA288B" w:rsidRDefault="00FA288B" w:rsidP="00F40FFB">
      <w:pPr>
        <w:rPr>
          <w:b/>
          <w:bCs/>
        </w:rPr>
      </w:pPr>
    </w:p>
    <w:p w14:paraId="0FD7CF53" w14:textId="41E743F9" w:rsidR="006B3BFF" w:rsidRDefault="006B3BFF" w:rsidP="00F40FFB">
      <w:r>
        <w:rPr>
          <w:b/>
          <w:bCs/>
        </w:rPr>
        <w:t>Story:</w:t>
      </w:r>
      <w:r>
        <w:t xml:space="preserve"> ik wil als student kunnen zien wat mijn cijfers zijn</w:t>
      </w:r>
    </w:p>
    <w:p w14:paraId="6027912E" w14:textId="7F441F3D" w:rsidR="006B3BFF" w:rsidRDefault="00FA288B" w:rsidP="00F40FFB">
      <w:r>
        <w:rPr>
          <w:b/>
          <w:bCs/>
        </w:rPr>
        <w:t>Acceptatiecriteria:</w:t>
      </w:r>
      <w:r>
        <w:t xml:space="preserve"> Ik wil dat alle studenten alle behaalde cijfers en de gegevens van dit cijfer kunnen opvragen</w:t>
      </w:r>
    </w:p>
    <w:p w14:paraId="40A6861A" w14:textId="77777777" w:rsidR="00FA288B" w:rsidRPr="00FA288B" w:rsidRDefault="00FA288B" w:rsidP="00F40FFB"/>
    <w:p w14:paraId="4551DE5E" w14:textId="76708211" w:rsidR="006B3BFF" w:rsidRDefault="006B3BFF" w:rsidP="00F40FFB">
      <w:r>
        <w:rPr>
          <w:b/>
          <w:bCs/>
        </w:rPr>
        <w:t xml:space="preserve">Story: </w:t>
      </w:r>
      <w:r>
        <w:t>ik wil als student een overzicht van de laatste vijftien cijfers</w:t>
      </w:r>
    </w:p>
    <w:p w14:paraId="553ACFBE" w14:textId="3B8873A8" w:rsidR="006B3BFF" w:rsidRPr="00FA288B" w:rsidRDefault="00FA288B" w:rsidP="00F40FFB">
      <w:r>
        <w:rPr>
          <w:b/>
          <w:bCs/>
        </w:rPr>
        <w:t xml:space="preserve">Acceptatiecriteria: </w:t>
      </w:r>
      <w:r>
        <w:t xml:space="preserve">ik wil dat alle studenten </w:t>
      </w:r>
      <w:r w:rsidR="00BC09D7">
        <w:t>een lijst van hun vijftien laatst behaalde cijfers kunnen opvragen bij de applicatie</w:t>
      </w:r>
    </w:p>
    <w:p w14:paraId="5DB06846" w14:textId="77777777" w:rsidR="00FA288B" w:rsidRPr="00FA288B" w:rsidRDefault="00FA288B" w:rsidP="00F40FFB"/>
    <w:p w14:paraId="6530A05D" w14:textId="3EFC4695" w:rsidR="006B3BFF" w:rsidRDefault="006B3BFF" w:rsidP="00F40FFB">
      <w:r>
        <w:rPr>
          <w:b/>
          <w:bCs/>
        </w:rPr>
        <w:t>Story:</w:t>
      </w:r>
      <w:r>
        <w:t xml:space="preserve"> Ik wil als student een overzicht kunnen zien van mijn absentie</w:t>
      </w:r>
    </w:p>
    <w:p w14:paraId="6F2C95F9" w14:textId="7CC9CF24" w:rsidR="006B3BFF" w:rsidRDefault="0020762A" w:rsidP="00F40FFB">
      <w:r>
        <w:rPr>
          <w:b/>
          <w:bCs/>
        </w:rPr>
        <w:t>Acceptatiecriteria:</w:t>
      </w:r>
      <w:r>
        <w:t xml:space="preserve"> ik wil dat alle studenten via één </w:t>
      </w:r>
      <w:proofErr w:type="spellStart"/>
      <w:r>
        <w:t>endpoint</w:t>
      </w:r>
      <w:proofErr w:type="spellEnd"/>
      <w:r>
        <w:t xml:space="preserve"> een lijst van hun persoonlijke absentie krijgen.</w:t>
      </w:r>
    </w:p>
    <w:p w14:paraId="651C937C" w14:textId="2EA9ED05" w:rsidR="00BC09D7" w:rsidRDefault="00BC09D7" w:rsidP="00F40FFB"/>
    <w:p w14:paraId="47F6A05F" w14:textId="5B734842" w:rsidR="003E7607" w:rsidRDefault="003E7607" w:rsidP="00F40FFB"/>
    <w:p w14:paraId="70A7ED75" w14:textId="77777777" w:rsidR="003E7607" w:rsidRPr="0020762A" w:rsidRDefault="003E7607" w:rsidP="00F40FFB"/>
    <w:p w14:paraId="0BD0D5AD" w14:textId="7A3526DE" w:rsidR="00F40FFB" w:rsidRDefault="00F40FFB" w:rsidP="00F40FFB">
      <w:pPr>
        <w:pStyle w:val="Kop2"/>
      </w:pPr>
      <w:r>
        <w:lastRenderedPageBreak/>
        <w:t xml:space="preserve">Docent </w:t>
      </w:r>
      <w:proofErr w:type="spellStart"/>
      <w:r>
        <w:t>stories</w:t>
      </w:r>
      <w:proofErr w:type="spellEnd"/>
    </w:p>
    <w:p w14:paraId="64211E17" w14:textId="5F5FD750" w:rsidR="00F40FFB" w:rsidRDefault="006B3BFF" w:rsidP="00F40FFB">
      <w:r>
        <w:rPr>
          <w:b/>
          <w:bCs/>
        </w:rPr>
        <w:t xml:space="preserve">Story: </w:t>
      </w:r>
      <w:r>
        <w:t>ik wil als docent een opdracht kunnen geven aan studenten</w:t>
      </w:r>
    </w:p>
    <w:p w14:paraId="7AD40D06" w14:textId="25CD6203" w:rsidR="006B3BFF" w:rsidRDefault="00AA0596" w:rsidP="00F40FFB">
      <w:r>
        <w:rPr>
          <w:b/>
          <w:bCs/>
        </w:rPr>
        <w:t>Acceptatiecriteria:</w:t>
      </w:r>
      <w:r>
        <w:t xml:space="preserve"> ik wil dat een docent een opdracht kan geven aan een student of groep studenten met daarin een opdracht beschrijving en een bestand (zoals pdf)</w:t>
      </w:r>
    </w:p>
    <w:p w14:paraId="5335CB0E" w14:textId="77777777" w:rsidR="00AA0596" w:rsidRPr="00AA0596" w:rsidRDefault="00AA0596" w:rsidP="00F40FFB"/>
    <w:p w14:paraId="658148DD" w14:textId="0A54F59B" w:rsidR="006B3BFF" w:rsidRDefault="006B3BFF" w:rsidP="00F40FFB">
      <w:r>
        <w:rPr>
          <w:b/>
          <w:bCs/>
        </w:rPr>
        <w:t xml:space="preserve">Story: </w:t>
      </w:r>
      <w:r>
        <w:t>ik wil als docent een student absent kunnen zetten</w:t>
      </w:r>
    </w:p>
    <w:p w14:paraId="785EFA78" w14:textId="346465EE" w:rsidR="006B3BFF" w:rsidRDefault="00AA0596" w:rsidP="00F40FFB">
      <w:r>
        <w:rPr>
          <w:b/>
          <w:bCs/>
        </w:rPr>
        <w:t xml:space="preserve">Acceptatiecriteria: </w:t>
      </w:r>
      <w:r>
        <w:t>ik wil dat een docent een student te laat of absent kan zetten, en kan aangeven of deze student zijn/haar huiswerk vergeten is</w:t>
      </w:r>
    </w:p>
    <w:p w14:paraId="0AA72B1D" w14:textId="77777777" w:rsidR="00AA0596" w:rsidRPr="00AA0596" w:rsidRDefault="00AA0596" w:rsidP="00F40FFB"/>
    <w:p w14:paraId="3687F4C9" w14:textId="6FDB8DA5" w:rsidR="006B3BFF" w:rsidRDefault="006B3BFF" w:rsidP="00F40FFB">
      <w:r>
        <w:rPr>
          <w:b/>
          <w:bCs/>
        </w:rPr>
        <w:t xml:space="preserve">Story: </w:t>
      </w:r>
      <w:r>
        <w:t>Ik wil als docent cijfers in kunnen voeren van studenten</w:t>
      </w:r>
    </w:p>
    <w:p w14:paraId="7140D0D7" w14:textId="08D3A8FE" w:rsidR="006B3BFF" w:rsidRDefault="00AA059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3" w:name="_Toc102298329"/>
      <w:r>
        <w:rPr>
          <w:b/>
          <w:bCs/>
        </w:rPr>
        <w:t>Acceptatiecriteria:</w:t>
      </w:r>
      <w:r>
        <w:t xml:space="preserve"> ik wil dat een docent de cijfers van een toets of opdracht voor één of meerdere studenten tegelijk kan invoeren, met een cijfer, een weging en een omschrijving</w:t>
      </w:r>
      <w:r w:rsidR="006B3BFF">
        <w:br w:type="page"/>
      </w:r>
    </w:p>
    <w:p w14:paraId="1CA6D34D" w14:textId="07916E4A" w:rsidR="005D672D" w:rsidRDefault="005D672D" w:rsidP="005D672D">
      <w:pPr>
        <w:pStyle w:val="Kop1"/>
      </w:pPr>
      <w:proofErr w:type="spellStart"/>
      <w:r>
        <w:lastRenderedPageBreak/>
        <w:t>MoSCoW</w:t>
      </w:r>
      <w:bookmarkEnd w:id="3"/>
      <w:proofErr w:type="spellEnd"/>
    </w:p>
    <w:p w14:paraId="57C1281A" w14:textId="561970C0" w:rsidR="005D672D" w:rsidRDefault="002773F8" w:rsidP="002773F8">
      <w:pPr>
        <w:pStyle w:val="Kop2"/>
      </w:pPr>
      <w:r>
        <w:t>Must-have</w:t>
      </w:r>
    </w:p>
    <w:p w14:paraId="29075A3B" w14:textId="1A1D532A" w:rsidR="002773F8" w:rsidRDefault="002773F8" w:rsidP="002773F8"/>
    <w:p w14:paraId="720C41E7" w14:textId="5AD677B9" w:rsidR="002773F8" w:rsidRDefault="002773F8" w:rsidP="002773F8">
      <w:pPr>
        <w:pStyle w:val="Kop2"/>
      </w:pPr>
      <w:proofErr w:type="spellStart"/>
      <w:r>
        <w:t>Should</w:t>
      </w:r>
      <w:proofErr w:type="spellEnd"/>
      <w:r>
        <w:t>-have</w:t>
      </w:r>
    </w:p>
    <w:p w14:paraId="70BBE3EC" w14:textId="7323CE44" w:rsidR="002773F8" w:rsidRDefault="002773F8" w:rsidP="002773F8"/>
    <w:p w14:paraId="3FACF885" w14:textId="2E903F80" w:rsidR="002773F8" w:rsidRDefault="002773F8" w:rsidP="002773F8">
      <w:pPr>
        <w:pStyle w:val="Kop2"/>
      </w:pPr>
      <w:proofErr w:type="spellStart"/>
      <w:r>
        <w:t>Could</w:t>
      </w:r>
      <w:proofErr w:type="spellEnd"/>
      <w:r>
        <w:t>-have</w:t>
      </w:r>
    </w:p>
    <w:p w14:paraId="6EE0DF6C" w14:textId="43E82ED7" w:rsidR="002773F8" w:rsidRDefault="002773F8" w:rsidP="002773F8"/>
    <w:p w14:paraId="3D59CAA4" w14:textId="1E8C0D87" w:rsidR="002773F8" w:rsidRPr="002773F8" w:rsidRDefault="002773F8" w:rsidP="002773F8">
      <w:pPr>
        <w:pStyle w:val="Kop2"/>
      </w:pPr>
      <w:proofErr w:type="spellStart"/>
      <w:r>
        <w:t>Won’t</w:t>
      </w:r>
      <w:proofErr w:type="spellEnd"/>
      <w:r>
        <w:t>-have</w:t>
      </w:r>
    </w:p>
    <w:p w14:paraId="46D70042" w14:textId="23BE1B59" w:rsidR="005D672D" w:rsidRDefault="005D672D" w:rsidP="005D672D">
      <w:pPr>
        <w:pStyle w:val="Kop1"/>
      </w:pPr>
      <w:bookmarkStart w:id="4" w:name="_Toc102298330"/>
      <w:r>
        <w:t>Activity diagram</w:t>
      </w:r>
      <w:bookmarkEnd w:id="4"/>
    </w:p>
    <w:p w14:paraId="4F2BE64B" w14:textId="7C136CD7" w:rsidR="005D672D" w:rsidRDefault="005D672D" w:rsidP="005D672D">
      <w:pPr>
        <w:pStyle w:val="Kop2"/>
      </w:pPr>
      <w:bookmarkStart w:id="5" w:name="_Toc102298331"/>
      <w:r>
        <w:t>Happy flow</w:t>
      </w:r>
      <w:bookmarkEnd w:id="5"/>
    </w:p>
    <w:p w14:paraId="104379EE" w14:textId="07A962D3" w:rsidR="005D672D" w:rsidRDefault="005D672D" w:rsidP="005D672D"/>
    <w:p w14:paraId="0840F772" w14:textId="22E0CD66" w:rsidR="005D672D" w:rsidRDefault="005D672D" w:rsidP="005D672D">
      <w:pPr>
        <w:pStyle w:val="Kop2"/>
      </w:pPr>
      <w:bookmarkStart w:id="6" w:name="_Toc102298332"/>
      <w:r>
        <w:t>Worst case scenario</w:t>
      </w:r>
      <w:bookmarkEnd w:id="6"/>
      <w:r>
        <w:t xml:space="preserve"> </w:t>
      </w:r>
    </w:p>
    <w:p w14:paraId="239CEBDB" w14:textId="77777777" w:rsidR="005D672D" w:rsidRDefault="005D672D" w:rsidP="005D672D"/>
    <w:p w14:paraId="59F1F5F4" w14:textId="4B3200F9" w:rsidR="005D672D" w:rsidRDefault="005D672D" w:rsidP="005D672D">
      <w:pPr>
        <w:pStyle w:val="Kop1"/>
      </w:pPr>
      <w:bookmarkStart w:id="7" w:name="_Toc102298335"/>
      <w:r>
        <w:t>Bijlagen</w:t>
      </w:r>
      <w:bookmarkEnd w:id="7"/>
    </w:p>
    <w:p w14:paraId="585C34C9" w14:textId="6D38AAF2" w:rsidR="005D672D" w:rsidRDefault="005D672D" w:rsidP="005D672D"/>
    <w:p w14:paraId="320304B2" w14:textId="77777777" w:rsidR="008C6124" w:rsidRDefault="008C6124" w:rsidP="005D672D"/>
    <w:bookmarkStart w:id="8" w:name="_Toc102298336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32261976"/>
        <w:docPartObj>
          <w:docPartGallery w:val="Bibliographies"/>
          <w:docPartUnique/>
        </w:docPartObj>
      </w:sdtPr>
      <w:sdtEndPr>
        <w:rPr>
          <w:b/>
          <w:bCs/>
        </w:rPr>
      </w:sdtEndPr>
      <w:sdtContent>
        <w:p w14:paraId="4158EC69" w14:textId="01EC4C6F" w:rsidR="005D672D" w:rsidRDefault="005D672D">
          <w:pPr>
            <w:pStyle w:val="Kop1"/>
          </w:pPr>
          <w:r>
            <w:t>Geciteerde werken</w:t>
          </w:r>
          <w:bookmarkEnd w:id="8"/>
        </w:p>
        <w:p w14:paraId="0B725848" w14:textId="5734068E" w:rsidR="005D672D" w:rsidRDefault="005D672D">
          <w:r>
            <w:fldChar w:fldCharType="begin"/>
          </w:r>
          <w:r>
            <w:instrText>BIBLIOGRAPHY</w:instrText>
          </w:r>
          <w:r>
            <w:fldChar w:fldCharType="separate"/>
          </w:r>
          <w:r>
            <w:rPr>
              <w:b/>
              <w:bCs/>
              <w:noProof/>
            </w:rPr>
            <w:t>Het huidige document heeft geen bronnen.</w:t>
          </w:r>
          <w:r>
            <w:rPr>
              <w:b/>
              <w:bCs/>
            </w:rPr>
            <w:fldChar w:fldCharType="end"/>
          </w:r>
        </w:p>
      </w:sdtContent>
    </w:sdt>
    <w:p w14:paraId="1AA1C73E" w14:textId="77777777" w:rsidR="005D672D" w:rsidRPr="005D672D" w:rsidRDefault="005D672D" w:rsidP="005D672D"/>
    <w:p w14:paraId="632E2F68" w14:textId="77777777" w:rsidR="005D672D" w:rsidRPr="005D672D" w:rsidRDefault="005D672D" w:rsidP="005D672D">
      <w:pPr>
        <w:pStyle w:val="Kop1"/>
      </w:pPr>
    </w:p>
    <w:sectPr w:rsidR="005D672D" w:rsidRPr="005D67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TY0tzAwMTUwMzJS0lEKTi0uzszPAykwrAUA5F1leywAAAA="/>
  </w:docVars>
  <w:rsids>
    <w:rsidRoot w:val="00226E58"/>
    <w:rsid w:val="00070C32"/>
    <w:rsid w:val="001A7F00"/>
    <w:rsid w:val="0020762A"/>
    <w:rsid w:val="00226E58"/>
    <w:rsid w:val="00260BDC"/>
    <w:rsid w:val="002773F8"/>
    <w:rsid w:val="002B6FB5"/>
    <w:rsid w:val="003057D7"/>
    <w:rsid w:val="003E7607"/>
    <w:rsid w:val="005D672D"/>
    <w:rsid w:val="006B3BFF"/>
    <w:rsid w:val="00821094"/>
    <w:rsid w:val="008C6124"/>
    <w:rsid w:val="00A510E8"/>
    <w:rsid w:val="00AA0596"/>
    <w:rsid w:val="00B657F5"/>
    <w:rsid w:val="00B66ED9"/>
    <w:rsid w:val="00BC09D7"/>
    <w:rsid w:val="00C51DEA"/>
    <w:rsid w:val="00C64509"/>
    <w:rsid w:val="00E1340B"/>
    <w:rsid w:val="00E46CC4"/>
    <w:rsid w:val="00F40FFB"/>
    <w:rsid w:val="00F478A5"/>
    <w:rsid w:val="00FA2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547836"/>
  <w15:chartTrackingRefBased/>
  <w15:docId w15:val="{16C23D1C-9BF4-44EE-BF6B-EFAF3EC2F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5D67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D67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itel">
    <w:name w:val="Title"/>
    <w:basedOn w:val="Standaard"/>
    <w:next w:val="Standaard"/>
    <w:link w:val="TitelChar"/>
    <w:uiPriority w:val="10"/>
    <w:qFormat/>
    <w:rsid w:val="005D67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5D67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5D672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5D672D"/>
    <w:rPr>
      <w:rFonts w:eastAsiaTheme="minorEastAsia"/>
      <w:color w:val="5A5A5A" w:themeColor="text1" w:themeTint="A5"/>
      <w:spacing w:val="15"/>
    </w:rPr>
  </w:style>
  <w:style w:type="character" w:customStyle="1" w:styleId="Kop1Char">
    <w:name w:val="Kop 1 Char"/>
    <w:basedOn w:val="Standaardalinea-lettertype"/>
    <w:link w:val="Kop1"/>
    <w:uiPriority w:val="9"/>
    <w:rsid w:val="005D67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5D672D"/>
    <w:pPr>
      <w:outlineLvl w:val="9"/>
    </w:pPr>
    <w:rPr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5D672D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5D672D"/>
    <w:rPr>
      <w:color w:val="0563C1" w:themeColor="hyperlink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5D67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hopg2">
    <w:name w:val="toc 2"/>
    <w:basedOn w:val="Standaard"/>
    <w:next w:val="Standaard"/>
    <w:autoRedefine/>
    <w:uiPriority w:val="39"/>
    <w:unhideWhenUsed/>
    <w:rsid w:val="005D672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CCB83-311D-4854-927E-6F445E0F5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5</Pages>
  <Words>504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 Wolkorte</dc:creator>
  <cp:keywords/>
  <dc:description/>
  <cp:lastModifiedBy>Falco Wolkorte</cp:lastModifiedBy>
  <cp:revision>14</cp:revision>
  <dcterms:created xsi:type="dcterms:W3CDTF">2022-05-01T09:46:00Z</dcterms:created>
  <dcterms:modified xsi:type="dcterms:W3CDTF">2022-05-24T11:31:00Z</dcterms:modified>
</cp:coreProperties>
</file>